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Naples,</w:t>
      </w:r>
      <w:r>
        <w:t xml:space="preserve"> </w:t>
      </w:r>
      <w:r>
        <w:t xml:space="preserve">Italy</w:t>
      </w:r>
    </w:p>
    <w:bookmarkStart w:id="20" w:name="X14dc5176b91fe121a2e1b6e3e542ad0c3d35365"/>
    <w:p>
      <w:pPr>
        <w:pStyle w:val="Heading1"/>
      </w:pPr>
      <w:r>
        <w:t xml:space="preserve">Personal Statement: A Commitment to Nutritional Excellence in Naples, Italy</w:t>
      </w:r>
    </w:p>
    <w:p>
      <w:pPr>
        <w:pStyle w:val="FirstParagraph"/>
      </w:pPr>
      <w:r>
        <w:t xml:space="preserve">As a dedicated and registered Dietitian with a profound appreciation for Mediterranean culinary heritage, I am writing to express my enthusiastic interest in contributing my expertise to the vibrant healthcare and wellness landscape of Naples, Italy. This Personal Statement articulates not only my professional qualifications but also my deep-seated commitment to integrating evidence-based nutritional science with the rich gastronomic traditions unique to Southern Italy—particularly within the dynamic context of Naples. My journey as a Dietitian has been defined by a mission to empower individuals through culturally resonant dietary practices, and Naples, with its unparalleled food culture and evolving public health needs, represents the ideal setting to advance this mission.</w:t>
      </w:r>
    </w:p>
    <w:p>
      <w:pPr>
        <w:pStyle w:val="BodyText"/>
      </w:pPr>
      <w:r>
        <w:t xml:space="preserve">My academic foundation in Human Nutrition and Dietetics was completed at the University of Bologna, where I specialized in Mediterranean dietary patterns and their impact on chronic disease prevention. This program emphasized Italy’s nutritional identity, including the principles enshrined in the Mediterranean Diet UNESCO Intangible Cultural Heritage designation. Crucially, I completed my clinical internship under the supervision of senior Dietitians at Ospedale Cardinale Giovanni Panico in Caserta—a region culturally aligned with Naples—gaining hands-on experience in managing conditions prevalent across Southern Italy, such as type 2 diabetes, cardiovascular diseases, and obesity. This immersion revealed how deeply food shapes community identity here; for instance, understanding the significance of *pasta al pomodoro* not merely as a meal but as a social ritual informed my approach to patient education.</w:t>
      </w:r>
    </w:p>
    <w:p>
      <w:pPr>
        <w:pStyle w:val="BodyText"/>
      </w:pPr>
      <w:r>
        <w:t xml:space="preserve">Since obtaining my registration with the Ordine Nazionale dei Dietisti (ONDA), I have worked extensively within Italy’s healthcare system. In Milan, I collaborated with primary care physicians to develop community-based nutrition programs targeting elderly populations—addressing challenges like medication-nutrient interactions and social isolation through tailored meal planning. However, it was my subsequent role in a private wellness clinic in Pompeii (a city steeped in culinary history near Naples) that solidified my passion for Naples-specific nutritional advocacy. There, I designed culturally adaptive dietary interventions for clients—many of whom were deeply connected to local agricultural traditions—focusing on seasonal produce from Campania’s fertile lands: sun-ripened San Marzano tomatoes, Nocellara del Belice olives, and the iconic *mozzarella di bufala* from Acqua della Puglia. This work underscored a critical insight: effective nutrition counseling in Italy must honor regional foodways rather than impose generic guidelines.</w:t>
      </w:r>
    </w:p>
    <w:p>
      <w:pPr>
        <w:pStyle w:val="BodyText"/>
      </w:pPr>
      <w:r>
        <w:t xml:space="preserve">What distinguishes my approach as a Dietitian is my commitment to blending scientific rigor with cultural humility. In Naples, where *cucina povera* (peasant cooking) has evolved into a symbol of resilience and resourcefulness, I have learned that dietary advice must respect historical context while embracing modern health goals. For example, during the pandemic, I co-created a project with local *agriturismos* to distribute traditional vegetable-based meal kits—using heirloom varieties like *fave di Ciminello* beans—to low-income families in Naples’ Quartieri Spagnoli district. This initiative didn’t just provide nourishment; it reinforced community bonds and celebrated Naples’ culinary legacy as a tool for health equity. Such experiences have taught me that being a Dietitian in Italy is not merely about managing diets—it’s about stewarding food as culture, identity, and medicine.</w:t>
      </w:r>
    </w:p>
    <w:p>
      <w:pPr>
        <w:pStyle w:val="BodyText"/>
      </w:pPr>
      <w:r>
        <w:t xml:space="preserve">I recognize that Naples faces unique nutritional challenges: high rates of diet-related diseases compounded by socioeconomic disparities and the globalized shift toward processed foods. As a Dietitian committed to this city, I am eager to address these issues through strategic partnerships. I envision collaborating with Naples’ Municipal Health Service on initiatives like school nutrition programs leveraging Campania’s *filiera corta* (short supply chains), or working with cultural institutions such as the Museo del Cibo di Napoli to develop educational exhibits on healthy Neapolitan traditions. My fluency in Italian, combined with my understanding of regional dialects and local food markets (from Mercato di Porta Nolana to the historic Vomero area), ensures I can communicate authentically with diverse communities—from fishermen in Mergellina to students at the University of Naples Federico II.</w:t>
      </w:r>
    </w:p>
    <w:p>
      <w:pPr>
        <w:pStyle w:val="BodyText"/>
      </w:pPr>
      <w:r>
        <w:t xml:space="preserve">Furthermore, I am acutely aware of Italy’s evolving regulatory framework for Dietitians. I have stayed current with guidelines from the Italian Society of Dietetics (SID) and actively participate in continuing education focused on nutritional genomics and sustainable eating—topics increasingly relevant to Naples’ growing focus on personalized nutrition. My goal is not just to comply with standards but to elevate them by demonstrating how Mediterranean dietary wisdom can be a model for global health innovation. In Naples, where the line between food and medicine has always blurred, I aim to position myself as a bridge between ancient culinary practices and contemporary science.</w:t>
      </w:r>
    </w:p>
    <w:p>
      <w:pPr>
        <w:pStyle w:val="BodyText"/>
      </w:pPr>
      <w:r>
        <w:t xml:space="preserve">My personal connection to Italy’s gastronomic soul extends beyond work. Living in Campania for five years has allowed me to savor its rhythms—waking early at the *bar* for espresso before market visits, learning from *nonne* about preserving basil in olive oil, and understanding how a simple bowl of *pasta e fagioli* can heal both body and spirit. This isn’t merely background; it fuels my professional ethos. As a Dietitian in Naples, I won’t be prescribing diets—I’ll be co-creating nourishment plans rooted in the city’s heart.</w:t>
      </w:r>
    </w:p>
    <w:p>
      <w:pPr>
        <w:pStyle w:val="BodyText"/>
      </w:pPr>
      <w:r>
        <w:t xml:space="preserve">In conclusion, this Personal Statement reflects not just my qualifications but my unwavering dedication to serving Naples as a Dietitian. I bring specialized expertise in Mediterranean nutrition, practical experience within Italy’s healthcare ecosystem, and a profound respect for Naples’ food culture—all aligned with the urgent need for culturally competent nutritional care in Southern Italy. I am eager to contribute to your team’s mission of transforming dietary health through the lens of Neapolitan identity. Naples is more than a city—it is a testament to how food nourishes not just bodies, but communities, history, and hope. I am ready to serve that legacy as your next Dietitian.</w:t>
      </w:r>
    </w:p>
    <w:p>
      <w:pPr>
        <w:pStyle w:val="BodyText"/>
      </w:pPr>
      <w:r>
        <w:t xml:space="preserve">With profound respect for the art and science of nutrition in Ita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Naples, Italy</dc:title>
  <dc:creator/>
  <dc:language>en</dc:language>
  <cp:keywords/>
  <dcterms:created xsi:type="dcterms:W3CDTF">2026-07-17T15:00:51Z</dcterms:created>
  <dcterms:modified xsi:type="dcterms:W3CDTF">2026-07-17T15:00:51Z</dcterms:modified>
</cp:coreProperties>
</file>

<file path=docProps/custom.xml><?xml version="1.0" encoding="utf-8"?>
<Properties xmlns="http://schemas.openxmlformats.org/officeDocument/2006/custom-properties" xmlns:vt="http://schemas.openxmlformats.org/officeDocument/2006/docPropsVTypes"/>
</file>